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76F054" w14:textId="77777777" w:rsidR="008822F9" w:rsidRDefault="008822F9"/>
    <w:sectPr w:rsidR="008822F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A1NjEzszAyNzUzM7JQ0lEKTi0uzszPAykwrAUA5Q6eVSwAAAA="/>
  </w:docVars>
  <w:rsids>
    <w:rsidRoot w:val="00DB0E96"/>
    <w:rsid w:val="0018756D"/>
    <w:rsid w:val="004473B6"/>
    <w:rsid w:val="006A1307"/>
    <w:rsid w:val="008822F9"/>
    <w:rsid w:val="00DB0E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D065EA"/>
  <w15:chartTrackingRefBased/>
  <w15:docId w15:val="{0D10DCDF-8FAA-4847-92E5-7FED57351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D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DB0E9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DB0E9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DB0E9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DB0E9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DB0E9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DB0E9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B0E9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DB0E9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DB0E9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B0E9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DB0E9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DB0E9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DB0E96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DB0E96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DB0E96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B0E96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DB0E96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DB0E96"/>
    <w:rPr>
      <w:rFonts w:eastAsiaTheme="majorEastAsia" w:cstheme="majorBidi"/>
      <w:color w:val="272727" w:themeColor="text1" w:themeTint="D8"/>
    </w:rPr>
  </w:style>
  <w:style w:type="paragraph" w:styleId="Titel">
    <w:name w:val="Title"/>
    <w:basedOn w:val="Standard"/>
    <w:next w:val="Standard"/>
    <w:link w:val="TitelZchn"/>
    <w:uiPriority w:val="10"/>
    <w:qFormat/>
    <w:rsid w:val="00DB0E9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B0E9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B0E9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B0E9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Zitat">
    <w:name w:val="Quote"/>
    <w:basedOn w:val="Standard"/>
    <w:next w:val="Standard"/>
    <w:link w:val="ZitatZchn"/>
    <w:uiPriority w:val="29"/>
    <w:qFormat/>
    <w:rsid w:val="00DB0E9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DB0E96"/>
    <w:rPr>
      <w:i/>
      <w:iCs/>
      <w:color w:val="404040" w:themeColor="text1" w:themeTint="BF"/>
    </w:rPr>
  </w:style>
  <w:style w:type="paragraph" w:styleId="Listenabsatz">
    <w:name w:val="List Paragraph"/>
    <w:basedOn w:val="Standard"/>
    <w:uiPriority w:val="34"/>
    <w:qFormat/>
    <w:rsid w:val="00DB0E96"/>
    <w:pPr>
      <w:ind w:left="720"/>
      <w:contextualSpacing/>
    </w:pPr>
  </w:style>
  <w:style w:type="character" w:styleId="IntensiveHervorhebung">
    <w:name w:val="Intense Emphasis"/>
    <w:basedOn w:val="Absatz-Standardschriftart"/>
    <w:uiPriority w:val="21"/>
    <w:qFormat/>
    <w:rsid w:val="00DB0E96"/>
    <w:rPr>
      <w:i/>
      <w:iCs/>
      <w:color w:val="0F4761" w:themeColor="accent1" w:themeShade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DB0E9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DB0E96"/>
    <w:rPr>
      <w:i/>
      <w:iCs/>
      <w:color w:val="0F4761" w:themeColor="accent1" w:themeShade="BF"/>
    </w:rPr>
  </w:style>
  <w:style w:type="character" w:styleId="IntensiverVerweis">
    <w:name w:val="Intense Reference"/>
    <w:basedOn w:val="Absatz-Standardschriftart"/>
    <w:uiPriority w:val="32"/>
    <w:qFormat/>
    <w:rsid w:val="00DB0E96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F2D97B2-2D4E-4527-9A72-0D6D3E910CFA}">
  <we:reference id="wa200004780" version="1.0.0.5" store="de-DE" storeType="OMEX"/>
  <we:alternateReferences>
    <we:reference id="WA200004780" version="1.0.0.5" store="WA200004780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emis Olympian</dc:creator>
  <cp:keywords/>
  <dc:description/>
  <cp:lastModifiedBy>Artemis Olympian</cp:lastModifiedBy>
  <cp:revision>1</cp:revision>
  <dcterms:created xsi:type="dcterms:W3CDTF">2025-08-01T15:11:00Z</dcterms:created>
  <dcterms:modified xsi:type="dcterms:W3CDTF">2025-08-01T15:18:00Z</dcterms:modified>
</cp:coreProperties>
</file>